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634E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#PROBLEM NO 1</w:t>
      </w:r>
    </w:p>
    <w:p w14:paraId="3587C6F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de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Sprime(n):</w:t>
      </w:r>
    </w:p>
    <w:p w14:paraId="34E833FE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n):</w:t>
      </w:r>
    </w:p>
    <w:p w14:paraId="4B1F5756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%i==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</w:t>
      </w:r>
    </w:p>
    <w:p w14:paraId="0C6663B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alse</w:t>
      </w:r>
    </w:p>
    <w:p w14:paraId="4F0B7B41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True</w:t>
      </w:r>
    </w:p>
    <w:p w14:paraId="0684536B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D80EB71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de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primeNum(a):</w:t>
      </w:r>
    </w:p>
    <w:p w14:paraId="75D51109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b=[]</w:t>
      </w:r>
    </w:p>
    <w:p w14:paraId="09FB6EF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2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a):</w:t>
      </w:r>
    </w:p>
    <w:p w14:paraId="0DDC0A51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Sprime(i):</w:t>
      </w:r>
    </w:p>
    <w:p w14:paraId="4D847514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    b.append(i)</w:t>
      </w:r>
    </w:p>
    <w:p w14:paraId="6D8C6E2F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b</w:t>
      </w:r>
    </w:p>
    <w:p w14:paraId="3F6BECD2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2A6915EC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rint(primeNum(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)</w:t>
      </w:r>
    </w:p>
    <w:p w14:paraId="007C3FDF" w14:textId="39AAFF9D" w:rsidR="00D03ADB" w:rsidRDefault="00D03ADB"/>
    <w:p w14:paraId="701D0D50" w14:textId="2594B538" w:rsidR="00D03ADB" w:rsidRDefault="00D03ADB"/>
    <w:p w14:paraId="54F8E242" w14:textId="6B0CF1AA" w:rsidR="00D03ADB" w:rsidRDefault="00D03ADB"/>
    <w:p w14:paraId="6A9FF1FA" w14:textId="4577DF55" w:rsidR="00D03ADB" w:rsidRDefault="00D03ADB">
      <w:r w:rsidRPr="00D03ADB">
        <w:drawing>
          <wp:inline distT="0" distB="0" distL="0" distR="0" wp14:anchorId="5D890AAA" wp14:editId="6D6B0B79">
            <wp:extent cx="3134162" cy="562053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9D04" w14:textId="2BF773D4" w:rsidR="00D03ADB" w:rsidRDefault="00D03ADB"/>
    <w:p w14:paraId="4F234988" w14:textId="17C8C51E" w:rsidR="00D03ADB" w:rsidRDefault="00D03ADB"/>
    <w:p w14:paraId="0C3EDA28" w14:textId="6243E43B" w:rsidR="00D03ADB" w:rsidRDefault="00D03ADB"/>
    <w:p w14:paraId="76B9C1E6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#PROBLEM NO 2</w:t>
      </w:r>
    </w:p>
    <w:p w14:paraId="4F5087F2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F7C1E4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de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numdigits(n):</w:t>
      </w:r>
    </w:p>
    <w:p w14:paraId="37A1D7E4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y=[]</w:t>
      </w:r>
    </w:p>
    <w:p w14:paraId="56E420B7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x=n</w:t>
      </w:r>
    </w:p>
    <w:p w14:paraId="08C7F2FC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while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x&gt;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:</w:t>
      </w:r>
    </w:p>
    <w:p w14:paraId="79C1739A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</w:p>
    <w:p w14:paraId="0D7CD4C8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y.insert(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 x%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08FBBD9F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x=x//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</w:p>
    <w:p w14:paraId="3CA642BF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y</w:t>
      </w:r>
    </w:p>
    <w:p w14:paraId="515B65E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n=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0256786544567654</w:t>
      </w:r>
    </w:p>
    <w:p w14:paraId="3A60A0C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print(numdigits(n)) </w:t>
      </w:r>
    </w:p>
    <w:p w14:paraId="61979202" w14:textId="280436E0" w:rsidR="00D03ADB" w:rsidRDefault="00D03ADB"/>
    <w:p w14:paraId="44BA07A4" w14:textId="20E0EE19" w:rsidR="00D03ADB" w:rsidRDefault="00D03ADB">
      <w:r w:rsidRPr="00D03ADB">
        <w:drawing>
          <wp:inline distT="0" distB="0" distL="0" distR="0" wp14:anchorId="0F1AA4DB" wp14:editId="0C332361">
            <wp:extent cx="4648849" cy="36200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EED9" w14:textId="5449FCC2" w:rsidR="00D03ADB" w:rsidRDefault="00D03ADB"/>
    <w:p w14:paraId="3572771E" w14:textId="03508F2C" w:rsidR="00D03ADB" w:rsidRDefault="00D03ADB"/>
    <w:p w14:paraId="44913339" w14:textId="1166D9F2" w:rsidR="00D03ADB" w:rsidRDefault="00D03ADB"/>
    <w:p w14:paraId="4C3249F0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lastRenderedPageBreak/>
        <w:t>#PROBLEM NO 3</w:t>
      </w:r>
    </w:p>
    <w:p w14:paraId="404B5042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def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fibonacciseries(a):</w:t>
      </w:r>
    </w:p>
    <w:p w14:paraId="2452C62D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l=[]</w:t>
      </w:r>
    </w:p>
    <w:p w14:paraId="168969CB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x=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30AC4220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y=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</w:p>
    <w:p w14:paraId="5B719400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 (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,a):</w:t>
      </w:r>
    </w:p>
    <w:p w14:paraId="2F479DB1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l.append(x)</w:t>
      </w:r>
    </w:p>
    <w:p w14:paraId="69795309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v=x+y</w:t>
      </w:r>
    </w:p>
    <w:p w14:paraId="6E7361E6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x=y</w:t>
      </w:r>
    </w:p>
    <w:p w14:paraId="5B7FA864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    y=v</w:t>
      </w:r>
    </w:p>
    <w:p w14:paraId="4B6BFDA3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</w:t>
      </w:r>
      <w:r w:rsidRPr="00D03ADB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return</w:t>
      </w: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l</w:t>
      </w:r>
    </w:p>
    <w:p w14:paraId="08EE32FB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a=</w:t>
      </w:r>
      <w:r w:rsidRPr="00D03ADB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</w:p>
    <w:p w14:paraId="352675B7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rint(fibonacciseries(a))</w:t>
      </w:r>
    </w:p>
    <w:p w14:paraId="1F7EBF9B" w14:textId="77777777" w:rsidR="00D03ADB" w:rsidRPr="00D03ADB" w:rsidRDefault="00D03ADB" w:rsidP="00D03AD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D03ADB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    </w:t>
      </w:r>
    </w:p>
    <w:p w14:paraId="31C3C0ED" w14:textId="5C8953C8" w:rsidR="00D03ADB" w:rsidRDefault="00D03ADB"/>
    <w:p w14:paraId="1B5FFB85" w14:textId="3B4162F3" w:rsidR="00D03ADB" w:rsidRDefault="00D03ADB">
      <w:r w:rsidRPr="00D03ADB">
        <w:drawing>
          <wp:inline distT="0" distB="0" distL="0" distR="0" wp14:anchorId="567DE934" wp14:editId="3768636E">
            <wp:extent cx="3096057" cy="70494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5B45B" w14:textId="6C14CD6A" w:rsidR="00D03ADB" w:rsidRDefault="00D03ADB"/>
    <w:p w14:paraId="75194AD9" w14:textId="77777777" w:rsidR="00D03ADB" w:rsidRDefault="00D03ADB"/>
    <w:sectPr w:rsidR="00D03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DeyMDKwNDEzMbNQ0lEKTi0uzszPAykwrAUABtUDQiwAAAA="/>
  </w:docVars>
  <w:rsids>
    <w:rsidRoot w:val="00D03ADB"/>
    <w:rsid w:val="0038378C"/>
    <w:rsid w:val="00D03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EEF69"/>
  <w15:chartTrackingRefBased/>
  <w15:docId w15:val="{2E183267-600D-405A-97B4-A19BCD56F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7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0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6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6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1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7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6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8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4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Hasnain Raza</dc:creator>
  <cp:keywords/>
  <dc:description/>
  <cp:lastModifiedBy>M Hasnain Raza</cp:lastModifiedBy>
  <cp:revision>1</cp:revision>
  <dcterms:created xsi:type="dcterms:W3CDTF">2022-11-22T10:41:00Z</dcterms:created>
  <dcterms:modified xsi:type="dcterms:W3CDTF">2022-11-22T11:35:00Z</dcterms:modified>
</cp:coreProperties>
</file>